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4CD0061B" w14:textId="754F38B3" w:rsidR="00D84E3E" w:rsidRPr="00D84E3E" w:rsidRDefault="00D84E3E" w:rsidP="00D84E3E">
      <w:r w:rsidRPr="00D84E3E">
        <w:t xml:space="preserve">(Examples can be found in </w:t>
      </w:r>
      <w:r w:rsidR="00802181">
        <w:t>chapter 4</w:t>
      </w:r>
      <w:r w:rsidRPr="00D84E3E">
        <w:t xml:space="preserve"> of course material)</w:t>
      </w:r>
    </w:p>
    <w:p w14:paraId="4EC73F30" w14:textId="77777777" w:rsidR="00D84E3E" w:rsidRDefault="00D84E3E" w:rsidP="007C3548">
      <w:pPr>
        <w:rPr>
          <w:b/>
          <w:bCs/>
        </w:rPr>
      </w:pPr>
    </w:p>
    <w:p w14:paraId="2F2045E8" w14:textId="0426950D" w:rsidR="009D5459" w:rsidRDefault="009D5459" w:rsidP="007C3548">
      <w:pPr>
        <w:rPr>
          <w:b/>
          <w:bCs/>
        </w:rPr>
      </w:pP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454923C3" w14:textId="400079CD" w:rsidR="009D5459" w:rsidRPr="007C3548" w:rsidRDefault="009D5459" w:rsidP="007C3548">
      <w:r>
        <w:t>(</w:t>
      </w:r>
      <w:r w:rsidR="00D84E3E">
        <w:t>Examples</w:t>
      </w:r>
      <w:r>
        <w:t xml:space="preserve"> can be found in </w:t>
      </w:r>
      <w:r w:rsidR="00156744">
        <w:t xml:space="preserve">chapter 4 </w:t>
      </w:r>
      <w:r>
        <w:t xml:space="preserve">of </w:t>
      </w:r>
      <w:r w:rsidR="00156744">
        <w:t xml:space="preserve">the </w:t>
      </w:r>
      <w:r>
        <w:t>course material)</w:t>
      </w:r>
    </w:p>
    <w:p w14:paraId="58CC0DC2" w14:textId="40484EB5" w:rsidR="00BD55A0" w:rsidRDefault="00BD55A0"/>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52527861" w14:textId="71A72878" w:rsidR="00D84E3E" w:rsidRPr="00D84E3E" w:rsidRDefault="00D84E3E" w:rsidP="00D84E3E">
      <w:r w:rsidRPr="00D84E3E">
        <w:t xml:space="preserve">(Examples can be found in </w:t>
      </w:r>
      <w:r w:rsidR="00156744">
        <w:t xml:space="preserve">chapter 4 </w:t>
      </w:r>
      <w:r w:rsidRPr="00D84E3E">
        <w:t xml:space="preserve">of </w:t>
      </w:r>
      <w:r w:rsidR="00156744">
        <w:t xml:space="preserve">the </w:t>
      </w:r>
      <w:r w:rsidRPr="00D84E3E">
        <w:t>course material)</w:t>
      </w:r>
    </w:p>
    <w:p w14:paraId="5B1BBDF0" w14:textId="77777777" w:rsidR="00D84E3E" w:rsidRPr="00BD55A0" w:rsidRDefault="00D84E3E">
      <w:pPr>
        <w:rPr>
          <w:b/>
          <w:bCs/>
        </w:rPr>
      </w:pPr>
    </w:p>
    <w:p w14:paraId="6447B016" w14:textId="77777777" w:rsidR="00BD55A0" w:rsidRDefault="00BD55A0">
      <w:pPr>
        <w:rPr>
          <w:b/>
          <w:bCs/>
        </w:rPr>
      </w:pPr>
    </w:p>
    <w:p w14:paraId="0486EA7F" w14:textId="0DCCBA1A" w:rsidR="009D5459" w:rsidRDefault="00BD55A0">
      <w:pPr>
        <w:rPr>
          <w:b/>
          <w:bCs/>
        </w:rPr>
      </w:pPr>
      <w:r w:rsidRPr="00BD55A0">
        <w:rPr>
          <w:b/>
          <w:bCs/>
        </w:rPr>
        <w:t>Second vulnerability</w:t>
      </w:r>
      <w:r w:rsidR="009D5459">
        <w:rPr>
          <w:b/>
          <w:bCs/>
        </w:rPr>
        <w:t xml:space="preserve"> for Mobile devices</w:t>
      </w:r>
    </w:p>
    <w:p w14:paraId="69034E61" w14:textId="5A775389" w:rsidR="009D5459" w:rsidRPr="009D5459" w:rsidRDefault="009D5459">
      <w:r w:rsidRPr="009D5459">
        <w:t xml:space="preserve">(Examples can be found in </w:t>
      </w:r>
      <w:r w:rsidR="00156744">
        <w:t xml:space="preserve">chapter 4 </w:t>
      </w:r>
      <w:r w:rsidRPr="009D5459">
        <w:t>of the course material)</w:t>
      </w:r>
    </w:p>
    <w:p w14:paraId="630E87CB" w14:textId="3F7C6AF6" w:rsidR="009D5459" w:rsidRDefault="009D5459">
      <w:pPr>
        <w:rPr>
          <w:b/>
          <w:bCs/>
        </w:rPr>
      </w:pP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6E60F4FE" w:rsidR="00674197" w:rsidRPr="007C3548" w:rsidRDefault="00674197" w:rsidP="00674197">
      <w:r w:rsidRPr="007C3548">
        <w:t xml:space="preserve">And </w:t>
      </w:r>
      <w:r w:rsidR="007C3548">
        <w:t>steps, tools, and documentation</w:t>
      </w:r>
      <w:r w:rsidR="009D5459">
        <w:t xml:space="preserve"> (citation)</w:t>
      </w:r>
    </w:p>
    <w:p w14:paraId="7BCE1C3D" w14:textId="2D1E4653" w:rsidR="00674197" w:rsidRDefault="00674197">
      <w:pPr>
        <w:rPr>
          <w:b/>
          <w:bCs/>
        </w:rPr>
      </w:pPr>
    </w:p>
    <w:p w14:paraId="7D7CA2DC" w14:textId="51E0FA4A" w:rsidR="00674197" w:rsidRDefault="00674197">
      <w:pPr>
        <w:rPr>
          <w:b/>
          <w:bCs/>
        </w:rPr>
      </w:pPr>
      <w:r>
        <w:rPr>
          <w:b/>
          <w:bCs/>
        </w:rPr>
        <w:lastRenderedPageBreak/>
        <w:t xml:space="preserve">Second </w:t>
      </w:r>
      <w:r w:rsidR="007C3548">
        <w:rPr>
          <w:b/>
          <w:bCs/>
        </w:rPr>
        <w:t>Mitigation</w:t>
      </w:r>
      <w:r w:rsidR="009D5459">
        <w:rPr>
          <w:b/>
          <w:bCs/>
        </w:rPr>
        <w:t xml:space="preserve"> WLAN</w:t>
      </w:r>
    </w:p>
    <w:p w14:paraId="356BA8E3" w14:textId="77777777" w:rsidR="007C3548" w:rsidRPr="007C3548" w:rsidRDefault="007C3548" w:rsidP="007C3548">
      <w:r w:rsidRPr="007C3548">
        <w:t xml:space="preserve">And </w:t>
      </w:r>
      <w:r>
        <w:t>steps, tools, and documentation</w:t>
      </w:r>
    </w:p>
    <w:p w14:paraId="19F9A363" w14:textId="18FDC1F1" w:rsidR="00674197" w:rsidRDefault="00674197">
      <w:pPr>
        <w:rPr>
          <w:b/>
          <w:bCs/>
        </w:rPr>
      </w:pPr>
    </w:p>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77777777" w:rsidR="007C3548" w:rsidRPr="007C3548" w:rsidRDefault="007C3548" w:rsidP="007C3548">
      <w:r w:rsidRPr="007C3548">
        <w:t xml:space="preserve">And </w:t>
      </w:r>
      <w:r>
        <w:t>steps, tools, and documentation</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77777777" w:rsidR="007C3548" w:rsidRPr="007C3548" w:rsidRDefault="007C3548" w:rsidP="007C3548">
      <w:r w:rsidRPr="007C3548">
        <w:t xml:space="preserve">And </w:t>
      </w:r>
      <w:r>
        <w:t>steps, tools, and documentation</w:t>
      </w:r>
    </w:p>
    <w:p w14:paraId="064018FC" w14:textId="28D6F795"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77777777" w:rsidR="009227D2" w:rsidRP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7777777" w:rsidR="009227D2" w:rsidRPr="009227D2" w:rsidRDefault="009227D2" w:rsidP="009227D2">
      <w:pPr>
        <w:rPr>
          <w:rFonts w:eastAsia="Times New Roman" w:cs="Times New Roman"/>
          <w:b/>
          <w:bCs/>
        </w:rPr>
      </w:pPr>
      <w:r w:rsidRPr="009227D2">
        <w:rPr>
          <w:rFonts w:eastAsia="Times New Roman" w:cs="Times New Roman"/>
        </w:rPr>
        <w:t>Description of measure and narrative of preventative measure (NIST 1800-22 is a good source of information for this).</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7777777" w:rsidR="009227D2" w:rsidRPr="009227D2" w:rsidRDefault="009227D2" w:rsidP="009227D2">
      <w:pPr>
        <w:rPr>
          <w:rFonts w:eastAsia="Times New Roman" w:cs="Times New Roman"/>
          <w:b/>
          <w:bCs/>
        </w:rPr>
      </w:pPr>
      <w:r w:rsidRPr="009227D2">
        <w:rPr>
          <w:rFonts w:eastAsia="Times New Roman" w:cs="Times New Roman"/>
        </w:rPr>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proofErr w:type="gramStart"/>
      <w:r w:rsidRPr="009227D2">
        <w:rPr>
          <w:rFonts w:eastAsia="Times New Roman" w:cs="Times New Roman"/>
          <w:b/>
          <w:bCs/>
        </w:rPr>
        <w:t>ISO’s</w:t>
      </w:r>
      <w:proofErr w:type="gramEnd"/>
      <w:r w:rsidRPr="009227D2">
        <w:rPr>
          <w:rFonts w:eastAsia="Times New Roman" w:cs="Times New Roman"/>
          <w:b/>
          <w:bCs/>
        </w:rPr>
        <w:t xml:space="preserve"> are standards, not regulations, and will not suffice as such!!) </w:t>
      </w:r>
    </w:p>
    <w:p w14:paraId="4673D1B8" w14:textId="334CB8DB" w:rsidR="00CB32FD" w:rsidRPr="00CB32FD" w:rsidRDefault="00CB32FD">
      <w:pPr>
        <w:rPr>
          <w:b/>
          <w:bCs/>
        </w:rPr>
      </w:pPr>
    </w:p>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lastRenderedPageBreak/>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182B2E90"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sectPr w:rsidR="00BD55A0"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156744"/>
    <w:rsid w:val="00456579"/>
    <w:rsid w:val="004D3993"/>
    <w:rsid w:val="005C1E6C"/>
    <w:rsid w:val="005E2BD0"/>
    <w:rsid w:val="006466E1"/>
    <w:rsid w:val="00674197"/>
    <w:rsid w:val="00766FCD"/>
    <w:rsid w:val="007C3548"/>
    <w:rsid w:val="00802181"/>
    <w:rsid w:val="008411DD"/>
    <w:rsid w:val="009227D2"/>
    <w:rsid w:val="009D5459"/>
    <w:rsid w:val="00BD55A0"/>
    <w:rsid w:val="00CB32FD"/>
    <w:rsid w:val="00D06FB4"/>
    <w:rsid w:val="00D67120"/>
    <w:rsid w:val="00D84E3E"/>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4</TotalTime>
  <Pages>3</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Aurroyo Mccoy</cp:lastModifiedBy>
  <cp:revision>10</cp:revision>
  <dcterms:created xsi:type="dcterms:W3CDTF">2021-08-05T01:56:00Z</dcterms:created>
  <dcterms:modified xsi:type="dcterms:W3CDTF">2022-02-16T23:19:00Z</dcterms:modified>
</cp:coreProperties>
</file>